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EF0D" w14:textId="77777777" w:rsidR="004E34CC" w:rsidRDefault="00775496" w:rsidP="7D7442F3">
      <w:pPr>
        <w:spacing w:after="0" w:line="240" w:lineRule="auto"/>
        <w:jc w:val="center"/>
        <w:textAlignment w:val="baseline"/>
        <w:rPr>
          <w:rFonts w:ascii="Trebuchet MS" w:eastAsia="Times New Roman" w:hAnsi="Trebuchet MS" w:cs="Arial"/>
          <w:b/>
          <w:bCs/>
          <w:color w:val="000000" w:themeColor="text1"/>
          <w:sz w:val="24"/>
          <w:szCs w:val="24"/>
        </w:rPr>
      </w:pPr>
      <w:r>
        <w:rPr>
          <w:rFonts w:ascii="Trebuchet MS" w:eastAsia="Times New Roman" w:hAnsi="Trebuchet MS" w:cs="Arial"/>
          <w:b/>
          <w:bCs/>
          <w:noProof/>
          <w:color w:val="000000" w:themeColor="text1"/>
          <w:sz w:val="24"/>
          <w:szCs w:val="24"/>
        </w:rPr>
        <w:pict w14:anchorId="5EBAD31F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.75pt;margin-top:-39.75pt;width:387pt;height:77.2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" strokeweight="4.5pt">
            <v:stroke linestyle="thinThick"/>
            <v:textbox>
              <w:txbxContent>
                <w:p w14:paraId="23EA1916" w14:textId="77777777" w:rsidR="00000E63" w:rsidRPr="00952054" w:rsidRDefault="00000E63" w:rsidP="00E07A0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 w:rsidRPr="00952054">
                    <w:rPr>
                      <w:rFonts w:ascii="Calibri" w:eastAsia="Times New Roman" w:hAnsi="Calibri" w:cs="Calibri"/>
                      <w:b/>
                      <w:bCs/>
                      <w:color w:val="000000" w:themeColor="text1"/>
                      <w:sz w:val="24"/>
                      <w:szCs w:val="24"/>
                    </w:rPr>
                    <w:t>UUSS BOARD OF TRUSTEES MEETING</w:t>
                  </w:r>
                </w:p>
                <w:p w14:paraId="66D116CA" w14:textId="6C7B9D39" w:rsidR="00000E63" w:rsidRDefault="00952054" w:rsidP="00E07A0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 xml:space="preserve">Thursday, </w:t>
                  </w:r>
                  <w:r w:rsidR="00C74A6D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May 27</w:t>
                  </w:r>
                  <w:r w:rsidR="00000E63" w:rsidRPr="00952054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, 2</w:t>
                  </w:r>
                  <w:r w:rsidR="002002F1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02</w:t>
                  </w:r>
                  <w:r w:rsidR="00C74A6D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1</w:t>
                  </w:r>
                  <w:r w:rsidR="0009668E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 xml:space="preserve">, </w:t>
                  </w:r>
                  <w:r w:rsidR="008917B4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6</w:t>
                  </w:r>
                  <w:r w:rsidR="0009668E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:</w:t>
                  </w:r>
                  <w:r w:rsidR="00000C6D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3</w:t>
                  </w:r>
                  <w:r w:rsidR="0009668E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0 p.m.</w:t>
                  </w:r>
                  <w:r w:rsidR="00625CFD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 xml:space="preserve">, </w:t>
                  </w:r>
                  <w:r w:rsidR="00CD4879">
                    <w:rPr>
                      <w:rFonts w:ascii="Calibri" w:eastAsia="Times New Roman" w:hAnsi="Calibri" w:cs="Calibri"/>
                      <w:color w:val="000000" w:themeColor="text1"/>
                      <w:sz w:val="24"/>
                      <w:szCs w:val="24"/>
                    </w:rPr>
                    <w:t>via Zoom</w:t>
                  </w:r>
                </w:p>
                <w:p w14:paraId="642909B4" w14:textId="77777777" w:rsidR="00E07A0F" w:rsidRDefault="00E07A0F" w:rsidP="00E07A0F">
                  <w:pPr>
                    <w:pStyle w:val="HTMLPreformatted"/>
                  </w:pPr>
                </w:p>
                <w:p w14:paraId="3DE62233" w14:textId="77777777" w:rsidR="00000E63" w:rsidRPr="00C74A6D" w:rsidRDefault="00BB7714" w:rsidP="00000E63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 w:themeColor="text1"/>
                      <w:sz w:val="32"/>
                      <w:szCs w:val="32"/>
                    </w:rPr>
                  </w:pPr>
                  <w:r w:rsidRPr="00C74A6D">
                    <w:rPr>
                      <w:rFonts w:ascii="Calibri" w:eastAsia="Times New Roman" w:hAnsi="Calibri" w:cs="Calibri"/>
                      <w:b/>
                      <w:bCs/>
                      <w:color w:val="000000" w:themeColor="text1"/>
                      <w:sz w:val="32"/>
                      <w:szCs w:val="32"/>
                    </w:rPr>
                    <w:t>Agenda</w:t>
                  </w:r>
                </w:p>
              </w:txbxContent>
            </v:textbox>
          </v:shape>
        </w:pict>
      </w:r>
      <w:r w:rsidR="00CE5833">
        <w:rPr>
          <w:rFonts w:ascii="Trebuchet MS" w:eastAsia="Times New Roman" w:hAnsi="Trebuchet MS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04243C6" wp14:editId="492ED1E7">
            <wp:simplePos x="0" y="0"/>
            <wp:positionH relativeFrom="margin">
              <wp:posOffset>5219700</wp:posOffset>
            </wp:positionH>
            <wp:positionV relativeFrom="topMargin">
              <wp:posOffset>388620</wp:posOffset>
            </wp:positionV>
            <wp:extent cx="1020563" cy="912322"/>
            <wp:effectExtent l="0" t="0" r="8255" b="2540"/>
            <wp:wrapNone/>
            <wp:docPr id="2" name="Picture 1" descr="C:\Users\Sally\AppData\Local\Microsoft\Windows\INetCache\IE\9IWG9EI0\Flaming_Chalice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lly\AppData\Local\Microsoft\Windows\INetCache\IE\9IWG9EI0\Flaming_Chalice.svg[1]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63" cy="9123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11DB538" w14:textId="77777777" w:rsidR="00CE5833" w:rsidRDefault="00000E63" w:rsidP="00000E63">
      <w:pPr>
        <w:spacing w:after="0" w:line="240" w:lineRule="auto"/>
        <w:textAlignment w:val="baseline"/>
        <w:rPr>
          <w:rFonts w:ascii="Trebuchet MS" w:eastAsia="Times New Roman" w:hAnsi="Trebuchet MS" w:cs="Arial"/>
          <w:b/>
          <w:bCs/>
          <w:color w:val="000000" w:themeColor="text1"/>
          <w:sz w:val="24"/>
          <w:szCs w:val="24"/>
        </w:rPr>
      </w:pPr>
      <w:r>
        <w:rPr>
          <w:rFonts w:ascii="Trebuchet MS" w:eastAsia="Times New Roman" w:hAnsi="Trebuchet MS" w:cs="Arial"/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</w:t>
      </w:r>
    </w:p>
    <w:p w14:paraId="6BBDE39B" w14:textId="77777777" w:rsidR="00CE5833" w:rsidRDefault="00000E63" w:rsidP="00000E63">
      <w:pPr>
        <w:spacing w:after="0" w:line="240" w:lineRule="auto"/>
        <w:textAlignment w:val="baseline"/>
        <w:rPr>
          <w:rFonts w:ascii="Trebuchet MS" w:eastAsia="Times New Roman" w:hAnsi="Trebuchet MS" w:cs="Arial"/>
          <w:color w:val="000000" w:themeColor="text1"/>
          <w:sz w:val="24"/>
          <w:szCs w:val="24"/>
        </w:rPr>
      </w:pPr>
      <w:r>
        <w:rPr>
          <w:rFonts w:ascii="Trebuchet MS" w:eastAsia="Times New Roman" w:hAnsi="Trebuchet MS" w:cs="Arial"/>
          <w:b/>
          <w:bCs/>
          <w:color w:val="000000" w:themeColor="text1"/>
          <w:sz w:val="24"/>
          <w:szCs w:val="24"/>
        </w:rPr>
        <w:t xml:space="preserve">        </w:t>
      </w:r>
      <w:r w:rsidR="7D7442F3" w:rsidRPr="7D7442F3">
        <w:rPr>
          <w:rFonts w:ascii="Trebuchet MS" w:eastAsia="Times New Roman" w:hAnsi="Trebuchet MS" w:cs="Arial"/>
          <w:color w:val="000000" w:themeColor="text1"/>
          <w:sz w:val="24"/>
          <w:szCs w:val="24"/>
        </w:rPr>
        <w:t xml:space="preserve">   </w:t>
      </w:r>
      <w:r w:rsidR="00283EFD">
        <w:rPr>
          <w:rFonts w:ascii="Trebuchet MS" w:eastAsia="Times New Roman" w:hAnsi="Trebuchet MS" w:cs="Arial"/>
          <w:color w:val="000000" w:themeColor="text1"/>
          <w:sz w:val="24"/>
          <w:szCs w:val="24"/>
        </w:rPr>
        <w:t xml:space="preserve">                                                                     </w:t>
      </w:r>
    </w:p>
    <w:p w14:paraId="6ED1AF56" w14:textId="77777777" w:rsidR="00296682" w:rsidRPr="009A7CF4" w:rsidRDefault="00283EFD" w:rsidP="00000E63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</w:rPr>
      </w:pPr>
      <w:r w:rsidRPr="009A7CF4">
        <w:rPr>
          <w:rFonts w:eastAsia="Times New Roman" w:cstheme="minorHAnsi"/>
          <w:color w:val="000000" w:themeColor="text1"/>
          <w:sz w:val="24"/>
          <w:szCs w:val="24"/>
        </w:rPr>
        <w:t xml:space="preserve">                                 </w:t>
      </w:r>
    </w:p>
    <w:p w14:paraId="7D406F8C" w14:textId="77777777" w:rsidR="00622FBA" w:rsidRPr="00CD3CC4" w:rsidRDefault="00CD3CC4" w:rsidP="00CD3CC4">
      <w:pPr>
        <w:spacing w:after="0" w:line="240" w:lineRule="auto"/>
        <w:ind w:left="360"/>
        <w:textAlignment w:val="baseline"/>
        <w:rPr>
          <w:rStyle w:val="normaltextrun"/>
          <w:rFonts w:eastAsia="Times New Roman" w:cstheme="minorHAnsi"/>
          <w:color w:val="000000" w:themeColor="text1"/>
        </w:rPr>
      </w:pPr>
      <w:r>
        <w:rPr>
          <w:rStyle w:val="normaltextrun"/>
          <w:rFonts w:eastAsia="Trebuchet MS" w:cstheme="minorHAnsi"/>
          <w:color w:val="000000" w:themeColor="text1"/>
        </w:rPr>
        <w:t xml:space="preserve">6:30   </w:t>
      </w:r>
      <w:r w:rsidR="57B3ADF7" w:rsidRPr="00CD3CC4">
        <w:rPr>
          <w:rStyle w:val="normaltextrun"/>
          <w:rFonts w:eastAsia="Trebuchet MS" w:cstheme="minorHAnsi"/>
          <w:color w:val="000000" w:themeColor="text1"/>
        </w:rPr>
        <w:t xml:space="preserve">Welcome: </w:t>
      </w:r>
      <w:r w:rsidR="00A01F58" w:rsidRPr="00CD3CC4">
        <w:rPr>
          <w:rStyle w:val="normaltextrun"/>
          <w:rFonts w:eastAsia="Trebuchet MS" w:cstheme="minorHAnsi"/>
          <w:color w:val="000000" w:themeColor="text1"/>
        </w:rPr>
        <w:t>Sally White</w:t>
      </w:r>
    </w:p>
    <w:p w14:paraId="2C04510F" w14:textId="1F70C4CE" w:rsidR="00622FBA" w:rsidRPr="00C74A6D" w:rsidRDefault="00952054" w:rsidP="00325DE5">
      <w:pPr>
        <w:pStyle w:val="ListParagraph"/>
        <w:numPr>
          <w:ilvl w:val="1"/>
          <w:numId w:val="2"/>
        </w:numPr>
        <w:spacing w:after="120" w:line="240" w:lineRule="auto"/>
        <w:textAlignment w:val="baseline"/>
        <w:rPr>
          <w:rStyle w:val="normaltextrun"/>
          <w:rFonts w:eastAsia="Trebuchet MS,Arial" w:cstheme="minorHAnsi"/>
          <w:color w:val="000000" w:themeColor="text1"/>
        </w:rPr>
      </w:pPr>
      <w:r w:rsidRPr="007150F9">
        <w:rPr>
          <w:rStyle w:val="normaltextrun"/>
          <w:rFonts w:eastAsia="Trebuchet MS" w:cstheme="minorHAnsi"/>
          <w:color w:val="000000" w:themeColor="text1"/>
        </w:rPr>
        <w:t>Establish quorum</w:t>
      </w:r>
    </w:p>
    <w:p w14:paraId="443ACC62" w14:textId="0D18C1DF" w:rsidR="00C74A6D" w:rsidRPr="007150F9" w:rsidRDefault="00C74A6D" w:rsidP="00325DE5">
      <w:pPr>
        <w:pStyle w:val="ListParagraph"/>
        <w:numPr>
          <w:ilvl w:val="1"/>
          <w:numId w:val="2"/>
        </w:numPr>
        <w:spacing w:after="120" w:line="240" w:lineRule="auto"/>
        <w:textAlignment w:val="baseline"/>
        <w:rPr>
          <w:rStyle w:val="normaltextrun"/>
          <w:rFonts w:eastAsia="Trebuchet MS,Arial" w:cstheme="minorHAnsi"/>
          <w:color w:val="000000" w:themeColor="text1"/>
        </w:rPr>
      </w:pPr>
      <w:r>
        <w:rPr>
          <w:rStyle w:val="normaltextrun"/>
          <w:rFonts w:eastAsia="Trebuchet MS" w:cstheme="minorHAnsi"/>
          <w:color w:val="000000" w:themeColor="text1"/>
        </w:rPr>
        <w:t xml:space="preserve">Welcome, Frances Myers </w:t>
      </w:r>
    </w:p>
    <w:p w14:paraId="3CA68863" w14:textId="77777777" w:rsidR="007150F9" w:rsidRPr="00B00E7A" w:rsidRDefault="007150F9" w:rsidP="007150F9">
      <w:pPr>
        <w:pStyle w:val="ListParagraph"/>
        <w:spacing w:after="120" w:line="240" w:lineRule="auto"/>
        <w:ind w:left="1440"/>
        <w:textAlignment w:val="baseline"/>
        <w:rPr>
          <w:rStyle w:val="eop"/>
          <w:rFonts w:eastAsia="Trebuchet MS,Arial" w:cstheme="minorHAnsi"/>
          <w:color w:val="000000" w:themeColor="text1"/>
        </w:rPr>
      </w:pPr>
    </w:p>
    <w:p w14:paraId="5BCB12EF" w14:textId="77777777" w:rsidR="57B3ADF7" w:rsidRPr="0088720E" w:rsidRDefault="57B3ADF7" w:rsidP="00CD3CC4">
      <w:pPr>
        <w:pStyle w:val="paragraph"/>
        <w:spacing w:before="0" w:beforeAutospacing="0" w:after="0" w:afterAutospacing="0" w:line="276" w:lineRule="auto"/>
        <w:ind w:left="360"/>
        <w:rPr>
          <w:rStyle w:val="eop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Chalice Lighting and Centering:</w:t>
      </w:r>
      <w:r w:rsidR="007B643A" w:rsidRPr="007150F9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  <w:r w:rsidR="00DF61DC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Eric Ross</w:t>
      </w:r>
    </w:p>
    <w:p w14:paraId="18A233EB" w14:textId="77777777" w:rsidR="007150F9" w:rsidRPr="007150F9" w:rsidRDefault="007150F9" w:rsidP="007150F9">
      <w:pPr>
        <w:pStyle w:val="paragraph"/>
        <w:spacing w:before="0" w:beforeAutospacing="0" w:after="0" w:afterAutospacing="0" w:line="276" w:lineRule="auto"/>
        <w:ind w:left="720"/>
        <w:rPr>
          <w:rStyle w:val="eop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21AE70BA" w14:textId="77777777" w:rsidR="00597BE2" w:rsidRPr="007150F9" w:rsidRDefault="57B3ADF7" w:rsidP="00CD3CC4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Consent Agenda                                                                                     </w:t>
      </w:r>
      <w:r w:rsidRPr="007150F9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 </w:t>
      </w:r>
    </w:p>
    <w:p w14:paraId="3C274572" w14:textId="49EC99FB" w:rsidR="002002F1" w:rsidRPr="000215F9" w:rsidRDefault="57B3ADF7" w:rsidP="00CD3CC4">
      <w:pPr>
        <w:pStyle w:val="paragraph"/>
        <w:keepNext/>
        <w:keepLines/>
        <w:spacing w:before="0" w:beforeAutospacing="0" w:after="0" w:afterAutospacing="0" w:line="276" w:lineRule="auto"/>
        <w:ind w:left="1440"/>
        <w:contextualSpacing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Approve</w:t>
      </w:r>
      <w:r w:rsidR="000966E5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  <w:r w:rsidR="00C74A6D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April</w:t>
      </w:r>
      <w:r w:rsidR="00CD3CC4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draft </w:t>
      </w:r>
      <w:r w:rsidR="002002F1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minutes</w:t>
      </w:r>
    </w:p>
    <w:p w14:paraId="499FF0E4" w14:textId="77777777" w:rsidR="000215F9" w:rsidRDefault="000215F9" w:rsidP="000215F9">
      <w:pPr>
        <w:pStyle w:val="paragraph"/>
        <w:keepNext/>
        <w:keepLines/>
        <w:spacing w:before="0" w:beforeAutospacing="0" w:after="0" w:afterAutospacing="0" w:line="276" w:lineRule="auto"/>
        <w:contextualSpacing/>
        <w:textAlignment w:val="baseline"/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</w:pPr>
    </w:p>
    <w:p w14:paraId="17E949CD" w14:textId="79E6BB4C" w:rsidR="000215F9" w:rsidRPr="007150F9" w:rsidRDefault="00CD3CC4" w:rsidP="00CD3CC4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6:40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ab/>
      </w:r>
      <w:r w:rsidR="000215F9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Board Business: Sally White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—</w:t>
      </w:r>
      <w:r w:rsidR="00A15537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45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minutes</w:t>
      </w:r>
    </w:p>
    <w:p w14:paraId="71A1A634" w14:textId="235D1CE0" w:rsidR="00C74A6D" w:rsidRDefault="00C74A6D" w:rsidP="0053546F">
      <w:pPr>
        <w:pStyle w:val="ListParagraph"/>
        <w:numPr>
          <w:ilvl w:val="0"/>
          <w:numId w:val="14"/>
        </w:numPr>
        <w:spacing w:after="0" w:line="276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ngregational Meeting Debrief – 5 minutes</w:t>
      </w:r>
    </w:p>
    <w:p w14:paraId="6BC0F152" w14:textId="4BE37F90" w:rsidR="0053546F" w:rsidRPr="0053546F" w:rsidRDefault="00C74A6D" w:rsidP="0053546F">
      <w:pPr>
        <w:pStyle w:val="ListParagraph"/>
        <w:numPr>
          <w:ilvl w:val="0"/>
          <w:numId w:val="14"/>
        </w:numPr>
        <w:spacing w:after="0" w:line="276" w:lineRule="auto"/>
        <w:rPr>
          <w:rStyle w:val="normaltextrun"/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8</w:t>
      </w:r>
      <w:r w:rsidRPr="00C74A6D">
        <w:rPr>
          <w:rFonts w:cstheme="minorHAnsi"/>
          <w:color w:val="000000" w:themeColor="text1"/>
          <w:vertAlign w:val="superscript"/>
        </w:rPr>
        <w:t>th</w:t>
      </w:r>
      <w:r>
        <w:rPr>
          <w:rFonts w:cstheme="minorHAnsi"/>
          <w:color w:val="000000" w:themeColor="text1"/>
        </w:rPr>
        <w:t xml:space="preserve"> Principle, Rev. Lucy Bunch </w:t>
      </w:r>
      <w:r w:rsidR="0053546F">
        <w:rPr>
          <w:rFonts w:cstheme="minorHAnsi"/>
          <w:color w:val="000000" w:themeColor="text1"/>
        </w:rPr>
        <w:t>—20 minutes</w:t>
      </w:r>
    </w:p>
    <w:p w14:paraId="63F6CB4D" w14:textId="3AEA5C4B" w:rsidR="000215F9" w:rsidRPr="000215F9" w:rsidRDefault="00C74A6D" w:rsidP="000215F9">
      <w:pPr>
        <w:pStyle w:val="paragraph"/>
        <w:numPr>
          <w:ilvl w:val="0"/>
          <w:numId w:val="14"/>
        </w:numPr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Re-entry Discussion - 10 Minutes</w:t>
      </w:r>
    </w:p>
    <w:p w14:paraId="0DE23433" w14:textId="3D93CE6F" w:rsidR="000215F9" w:rsidRPr="000215F9" w:rsidRDefault="00C74A6D" w:rsidP="000215F9">
      <w:pPr>
        <w:pStyle w:val="paragraph"/>
        <w:numPr>
          <w:ilvl w:val="0"/>
          <w:numId w:val="14"/>
        </w:numPr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Ordination Process – 10 minutes</w:t>
      </w:r>
    </w:p>
    <w:p w14:paraId="291568D2" w14:textId="77777777" w:rsidR="007150F9" w:rsidRPr="007150F9" w:rsidRDefault="007150F9" w:rsidP="007150F9">
      <w:pPr>
        <w:pStyle w:val="paragraph"/>
        <w:keepNext/>
        <w:keepLines/>
        <w:spacing w:before="0" w:beforeAutospacing="0" w:after="0" w:afterAutospacing="0" w:line="276" w:lineRule="auto"/>
        <w:ind w:left="1440"/>
        <w:contextualSpacing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356318B5" w14:textId="0C208774" w:rsidR="00C812C5" w:rsidRPr="007150F9" w:rsidRDefault="00CD3CC4" w:rsidP="00CD3CC4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7:</w:t>
      </w:r>
      <w:r w:rsidR="00A15537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25</w:t>
      </w: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ab/>
      </w:r>
      <w:r w:rsidR="00C812C5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Treasurer’s Repor</w:t>
      </w:r>
      <w:r w:rsidR="00D557E3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t</w:t>
      </w:r>
      <w:r w:rsidR="00C812C5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: Victoria Owens</w:t>
      </w: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[see document sent previously]</w:t>
      </w:r>
      <w:r w:rsid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– 5 minutes</w:t>
      </w:r>
    </w:p>
    <w:p w14:paraId="35B7981E" w14:textId="1E1F7CE2" w:rsidR="005A5204" w:rsidRDefault="00C74A6D" w:rsidP="004D0DF4">
      <w:pPr>
        <w:pStyle w:val="paragraph"/>
        <w:numPr>
          <w:ilvl w:val="0"/>
          <w:numId w:val="1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April</w:t>
      </w:r>
      <w:r w:rsidR="00C20F32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</w:t>
      </w:r>
      <w:r w:rsidR="00675B07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financials</w:t>
      </w:r>
    </w:p>
    <w:p w14:paraId="5F5391DC" w14:textId="77777777" w:rsidR="0053546F" w:rsidRPr="0053546F" w:rsidRDefault="0053546F" w:rsidP="0053546F">
      <w:pPr>
        <w:pStyle w:val="paragraph"/>
        <w:tabs>
          <w:tab w:val="left" w:pos="1150"/>
        </w:tabs>
        <w:spacing w:before="0" w:beforeAutospacing="0" w:after="0" w:afterAutospacing="0" w:line="276" w:lineRule="auto"/>
        <w:ind w:left="144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240F9265" w14:textId="2C9EF381" w:rsidR="0053546F" w:rsidRPr="007150F9" w:rsidRDefault="00CD3CC4" w:rsidP="00CD3CC4">
      <w:pPr>
        <w:pStyle w:val="paragraph"/>
        <w:tabs>
          <w:tab w:val="left" w:pos="1150"/>
        </w:tabs>
        <w:spacing w:before="0" w:beforeAutospacing="0" w:after="0" w:afterAutospacing="0" w:line="276" w:lineRule="auto"/>
        <w:ind w:left="3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7:3</w:t>
      </w:r>
      <w:r w:rsidR="00A15537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0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ab/>
      </w:r>
      <w:r w:rsidR="0053546F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Minister Reports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—10 minutes</w:t>
      </w:r>
    </w:p>
    <w:p w14:paraId="046FEEA2" w14:textId="77777777" w:rsidR="0053546F" w:rsidRPr="007150F9" w:rsidRDefault="0053546F" w:rsidP="0053546F">
      <w:pPr>
        <w:pStyle w:val="paragraph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Rev. Dr. Roger Jones </w:t>
      </w:r>
    </w:p>
    <w:p w14:paraId="55226A55" w14:textId="77777777" w:rsidR="0053546F" w:rsidRPr="00C20F32" w:rsidRDefault="0053546F" w:rsidP="0053546F">
      <w:pPr>
        <w:pStyle w:val="paragraph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Rev. Lucy Bunch </w:t>
      </w:r>
    </w:p>
    <w:p w14:paraId="24562289" w14:textId="77777777" w:rsidR="00296682" w:rsidRPr="007150F9" w:rsidRDefault="00296682" w:rsidP="005558E3">
      <w:pPr>
        <w:pStyle w:val="paragraph"/>
        <w:spacing w:before="0" w:beforeAutospacing="0" w:after="0" w:afterAutospacing="0" w:line="276" w:lineRule="auto"/>
        <w:ind w:left="72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1777AB94" w14:textId="7039E422" w:rsidR="007150F9" w:rsidRPr="00DF4BEE" w:rsidRDefault="00CD3CC4" w:rsidP="00CD3CC4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bookmarkStart w:id="0" w:name="_Hlk493955473"/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7:4</w:t>
      </w:r>
      <w:r w:rsidR="00A15537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0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ab/>
      </w:r>
      <w:r w:rsidR="57B3ADF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Committee Substantive Issues</w:t>
      </w:r>
      <w:bookmarkEnd w:id="0"/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—2</w:t>
      </w:r>
      <w:r w:rsidR="00A15537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3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minutes</w:t>
      </w:r>
    </w:p>
    <w:p w14:paraId="64FDFD04" w14:textId="77777777" w:rsidR="00B433F8" w:rsidRPr="007150F9" w:rsidRDefault="7D7442F3" w:rsidP="00325DE5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color w:val="000000" w:themeColor="text1"/>
        </w:rPr>
      </w:pPr>
      <w:r w:rsidRPr="007150F9">
        <w:rPr>
          <w:rFonts w:eastAsia="Trebuchet MS" w:cstheme="minorHAnsi"/>
          <w:color w:val="000000" w:themeColor="text1"/>
        </w:rPr>
        <w:t>Program Council</w:t>
      </w:r>
      <w:r w:rsidR="009C388D" w:rsidRPr="007150F9">
        <w:rPr>
          <w:rFonts w:eastAsia="Trebuchet MS" w:cstheme="minorHAnsi"/>
          <w:color w:val="000000" w:themeColor="text1"/>
        </w:rPr>
        <w:t xml:space="preserve">: </w:t>
      </w:r>
      <w:r w:rsidR="00BC52BE" w:rsidRPr="007150F9">
        <w:rPr>
          <w:rFonts w:eastAsia="Trebuchet MS" w:cstheme="minorHAnsi"/>
          <w:color w:val="000000" w:themeColor="text1"/>
        </w:rPr>
        <w:t>Marilyn Reynolds, Liaison</w:t>
      </w:r>
    </w:p>
    <w:p w14:paraId="7EE081C1" w14:textId="77777777" w:rsidR="00A01F58" w:rsidRPr="007150F9" w:rsidRDefault="7D7442F3" w:rsidP="00325DE5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color w:val="000000" w:themeColor="text1"/>
        </w:rPr>
      </w:pPr>
      <w:r w:rsidRPr="007150F9">
        <w:rPr>
          <w:rFonts w:eastAsia="Trebuchet MS" w:cstheme="minorHAnsi"/>
          <w:color w:val="000000" w:themeColor="text1"/>
        </w:rPr>
        <w:t>APM</w:t>
      </w:r>
      <w:r w:rsidR="00910AAD" w:rsidRPr="007150F9">
        <w:rPr>
          <w:rFonts w:eastAsia="Trebuchet MS" w:cstheme="minorHAnsi"/>
          <w:color w:val="000000" w:themeColor="text1"/>
        </w:rPr>
        <w:t>C</w:t>
      </w:r>
      <w:r w:rsidR="00296682" w:rsidRPr="007150F9">
        <w:rPr>
          <w:rFonts w:eastAsia="Trebuchet MS" w:cstheme="minorHAnsi"/>
          <w:color w:val="000000" w:themeColor="text1"/>
        </w:rPr>
        <w:t xml:space="preserve"> </w:t>
      </w:r>
      <w:r w:rsidR="009C388D" w:rsidRPr="007150F9">
        <w:rPr>
          <w:rFonts w:eastAsia="Trebuchet MS" w:cstheme="minorHAnsi"/>
          <w:color w:val="000000" w:themeColor="text1"/>
        </w:rPr>
        <w:t xml:space="preserve">(Administration and Property Management): </w:t>
      </w:r>
      <w:r w:rsidR="00DF4BEE">
        <w:rPr>
          <w:rFonts w:eastAsia="Trebuchet MS" w:cstheme="minorHAnsi"/>
          <w:color w:val="000000" w:themeColor="text1"/>
        </w:rPr>
        <w:t>Eric Ross, Liaison</w:t>
      </w:r>
    </w:p>
    <w:p w14:paraId="05DEBA42" w14:textId="77777777" w:rsidR="006676E1" w:rsidRPr="007150F9" w:rsidRDefault="00000E63" w:rsidP="00325DE5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color w:val="000000" w:themeColor="text1"/>
        </w:rPr>
      </w:pPr>
      <w:r w:rsidRPr="007150F9">
        <w:rPr>
          <w:rFonts w:eastAsia="Trebuchet MS" w:cstheme="minorHAnsi"/>
          <w:color w:val="000000" w:themeColor="text1"/>
        </w:rPr>
        <w:t>Stewardship</w:t>
      </w:r>
      <w:r w:rsidR="009C388D" w:rsidRPr="007150F9">
        <w:rPr>
          <w:rFonts w:eastAsia="Trebuchet MS" w:cstheme="minorHAnsi"/>
          <w:color w:val="000000" w:themeColor="text1"/>
        </w:rPr>
        <w:t xml:space="preserve">: </w:t>
      </w:r>
      <w:r w:rsidRPr="007150F9">
        <w:rPr>
          <w:rFonts w:eastAsia="Trebuchet MS" w:cstheme="minorHAnsi"/>
          <w:color w:val="000000" w:themeColor="text1"/>
        </w:rPr>
        <w:t>David Harlow</w:t>
      </w:r>
      <w:r w:rsidR="009C388D" w:rsidRPr="007150F9">
        <w:rPr>
          <w:rFonts w:eastAsia="Trebuchet MS" w:cstheme="minorHAnsi"/>
          <w:color w:val="000000" w:themeColor="text1"/>
        </w:rPr>
        <w:t>, Liaison</w:t>
      </w:r>
    </w:p>
    <w:p w14:paraId="4C9C343E" w14:textId="067493BE" w:rsidR="00D76688" w:rsidRDefault="00D76688" w:rsidP="008278AA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color w:val="000000" w:themeColor="text1"/>
        </w:rPr>
      </w:pPr>
      <w:r w:rsidRPr="007150F9">
        <w:rPr>
          <w:rFonts w:cstheme="minorHAnsi"/>
          <w:color w:val="000000" w:themeColor="text1"/>
        </w:rPr>
        <w:t>FRS</w:t>
      </w:r>
      <w:r w:rsidR="0053546F">
        <w:rPr>
          <w:rFonts w:cstheme="minorHAnsi"/>
          <w:color w:val="000000" w:themeColor="text1"/>
        </w:rPr>
        <w:t>T</w:t>
      </w:r>
      <w:r w:rsidR="00D9611A" w:rsidRPr="007150F9">
        <w:rPr>
          <w:rFonts w:cstheme="minorHAnsi"/>
          <w:color w:val="000000" w:themeColor="text1"/>
        </w:rPr>
        <w:t xml:space="preserve"> (Fundraising Strategy </w:t>
      </w:r>
      <w:r w:rsidR="000735A7" w:rsidRPr="007150F9">
        <w:rPr>
          <w:rFonts w:cstheme="minorHAnsi"/>
          <w:color w:val="000000" w:themeColor="text1"/>
        </w:rPr>
        <w:t>Committee</w:t>
      </w:r>
      <w:r w:rsidR="00D9611A" w:rsidRPr="007150F9">
        <w:rPr>
          <w:rFonts w:cstheme="minorHAnsi"/>
          <w:color w:val="000000" w:themeColor="text1"/>
        </w:rPr>
        <w:t>)</w:t>
      </w:r>
      <w:r w:rsidRPr="007150F9">
        <w:rPr>
          <w:rFonts w:cstheme="minorHAnsi"/>
          <w:color w:val="000000" w:themeColor="text1"/>
        </w:rPr>
        <w:t xml:space="preserve">: </w:t>
      </w:r>
      <w:r w:rsidR="00F251BB">
        <w:rPr>
          <w:rFonts w:cstheme="minorHAnsi"/>
          <w:color w:val="000000" w:themeColor="text1"/>
        </w:rPr>
        <w:t xml:space="preserve">Tonie Darling, </w:t>
      </w:r>
      <w:r w:rsidRPr="007150F9">
        <w:rPr>
          <w:rFonts w:cstheme="minorHAnsi"/>
          <w:color w:val="000000" w:themeColor="text1"/>
        </w:rPr>
        <w:t>Liaison</w:t>
      </w:r>
    </w:p>
    <w:p w14:paraId="415486C3" w14:textId="37978E85" w:rsidR="00C74A6D" w:rsidRDefault="00C74A6D" w:rsidP="00C74A6D">
      <w:pPr>
        <w:pStyle w:val="ListParagraph"/>
        <w:numPr>
          <w:ilvl w:val="1"/>
          <w:numId w:val="3"/>
        </w:numPr>
        <w:spacing w:after="0" w:line="276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lease read a proposal being sent before the Board Meeting</w:t>
      </w:r>
    </w:p>
    <w:p w14:paraId="1F8D0631" w14:textId="77777777" w:rsidR="0053546F" w:rsidRPr="00DF4BEE" w:rsidRDefault="0053546F" w:rsidP="0053546F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Strategic Plan update (communications)</w:t>
      </w:r>
    </w:p>
    <w:p w14:paraId="00334D36" w14:textId="77777777" w:rsidR="00864679" w:rsidRPr="0053546F" w:rsidRDefault="0053546F" w:rsidP="0053546F">
      <w:pPr>
        <w:pStyle w:val="ListParagraph"/>
        <w:numPr>
          <w:ilvl w:val="0"/>
          <w:numId w:val="3"/>
        </w:numPr>
        <w:spacing w:after="0" w:line="276" w:lineRule="auto"/>
        <w:rPr>
          <w:rStyle w:val="normaltextrun"/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afety Committee: confirm the co-chairs and a liaison</w:t>
      </w:r>
    </w:p>
    <w:p w14:paraId="4B25C810" w14:textId="77777777" w:rsidR="001E2CD6" w:rsidRPr="007150F9" w:rsidRDefault="001E2CD6" w:rsidP="001E2CD6">
      <w:pPr>
        <w:pStyle w:val="paragraph"/>
        <w:spacing w:before="0" w:beforeAutospacing="0" w:after="0" w:afterAutospacing="0" w:line="276" w:lineRule="auto"/>
        <w:ind w:left="21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0378F78B" w14:textId="77777777" w:rsidR="000E48BA" w:rsidRPr="007150F9" w:rsidRDefault="00CD3CC4" w:rsidP="00CD3CC4">
      <w:pPr>
        <w:pStyle w:val="paragraph"/>
        <w:spacing w:before="0" w:beforeAutospacing="0" w:after="0" w:afterAutospacing="0" w:line="276" w:lineRule="auto"/>
        <w:ind w:left="360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ab/>
      </w:r>
      <w:r w:rsidR="000E48BA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Next </w:t>
      </w:r>
      <w:r w:rsidR="00E023DE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M</w:t>
      </w:r>
      <w:r w:rsidR="000E48BA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eetings:</w:t>
      </w:r>
    </w:p>
    <w:p w14:paraId="52BD364F" w14:textId="00CB0A65" w:rsidR="00000E63" w:rsidRPr="007150F9" w:rsidRDefault="00000E63" w:rsidP="00325DE5">
      <w:pPr>
        <w:pStyle w:val="paragraph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Executive Board Meeting</w:t>
      </w:r>
      <w:r w:rsidR="001B1F46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(</w:t>
      </w:r>
      <w:r w:rsidR="00C42E21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via Zoom</w:t>
      </w:r>
      <w:r w:rsidR="001B684E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)</w:t>
      </w:r>
      <w:r w:rsidR="009C388D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: Monday,</w:t>
      </w:r>
      <w:r w:rsidR="00C20F32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</w:t>
      </w:r>
      <w:r w:rsid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June14th</w:t>
      </w:r>
      <w:r w:rsidR="006972E3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</w:t>
      </w:r>
      <w:r w:rsidR="009C388D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at </w:t>
      </w:r>
      <w:r w:rsidR="009C388D" w:rsidRPr="003A042B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5</w:t>
      </w:r>
      <w:r w:rsidR="00F62790" w:rsidRPr="003A042B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:</w:t>
      </w:r>
      <w:r w:rsidR="00C42E21" w:rsidRPr="003A042B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00</w:t>
      </w:r>
      <w:r w:rsidR="00F62790" w:rsidRPr="003A042B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p.m.</w:t>
      </w:r>
    </w:p>
    <w:p w14:paraId="191946E8" w14:textId="7C3102D8" w:rsidR="00C74A6D" w:rsidRDefault="00A01F58" w:rsidP="00C74A6D">
      <w:pPr>
        <w:pStyle w:val="paragraph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Board Meeting</w:t>
      </w:r>
      <w:r w:rsidR="00C5380A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(via Zoom)</w:t>
      </w:r>
      <w:r w:rsidR="009C388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: Thursday, </w:t>
      </w:r>
      <w:r w:rsidR="00C74A6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June 24th</w:t>
      </w:r>
      <w:r w:rsidR="00C5380A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, </w:t>
      </w:r>
      <w:r w:rsidR="008917B4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6</w:t>
      </w:r>
      <w:r w:rsidR="009C388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:</w:t>
      </w:r>
      <w:r w:rsidR="00000C6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3</w:t>
      </w:r>
      <w:r w:rsidR="009C388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0 </w:t>
      </w:r>
      <w:r w:rsidR="007377F7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p.m</w:t>
      </w:r>
      <w:r w:rsid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.</w:t>
      </w:r>
    </w:p>
    <w:p w14:paraId="16504621" w14:textId="5CDF4398" w:rsidR="00C74A6D" w:rsidRPr="00C74A6D" w:rsidRDefault="00C74A6D" w:rsidP="00C74A6D">
      <w:pPr>
        <w:pStyle w:val="paragraph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Chalice lighting and closing to be provided by:  </w:t>
      </w:r>
    </w:p>
    <w:p w14:paraId="020C2033" w14:textId="150D2C5B" w:rsidR="00692599" w:rsidRPr="007150F9" w:rsidRDefault="00CD3CC4" w:rsidP="00CD3CC4">
      <w:pPr>
        <w:pStyle w:val="paragraph"/>
        <w:spacing w:before="0" w:beforeAutospacing="0" w:after="0" w:afterAutospacing="0" w:line="276" w:lineRule="auto"/>
        <w:ind w:left="360"/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8:</w:t>
      </w:r>
      <w:r w:rsidR="00A15537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03</w:t>
      </w: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ab/>
      </w:r>
      <w:r w:rsidR="57B3ADF7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C</w:t>
      </w:r>
      <w:r w:rsidR="57B3ADF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losing:</w:t>
      </w:r>
      <w:r w:rsidR="000735A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  <w:r w:rsidR="00DF61DC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Eric Ross</w:t>
      </w:r>
    </w:p>
    <w:p w14:paraId="263BFDA0" w14:textId="77777777" w:rsidR="00C42E21" w:rsidRPr="007150F9" w:rsidRDefault="00C42E21" w:rsidP="00C42E21">
      <w:pPr>
        <w:pStyle w:val="paragraph"/>
        <w:spacing w:before="0" w:beforeAutospacing="0" w:after="0" w:afterAutospacing="0" w:line="276" w:lineRule="auto"/>
        <w:ind w:left="720"/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</w:pPr>
    </w:p>
    <w:p w14:paraId="7D631F75" w14:textId="756A477B" w:rsidR="008C1E16" w:rsidRPr="00A15537" w:rsidRDefault="00CD3CC4" w:rsidP="00A15537">
      <w:pPr>
        <w:pStyle w:val="paragraph"/>
        <w:spacing w:before="0" w:beforeAutospacing="0" w:after="0" w:afterAutospacing="0" w:line="276" w:lineRule="auto"/>
        <w:ind w:left="360"/>
        <w:rPr>
          <w:rFonts w:asciiTheme="minorHAnsi" w:eastAsia="Trebuchet MS" w:hAnsiTheme="minorHAnsi" w:cstheme="minorHAnsi"/>
          <w:color w:val="000000" w:themeColor="text1"/>
          <w:sz w:val="22"/>
        </w:rPr>
      </w:pP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8:</w:t>
      </w:r>
      <w:r w:rsidR="00A15537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08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ab/>
      </w:r>
      <w:r w:rsidR="0048328A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M</w:t>
      </w:r>
      <w:r w:rsidR="007013F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eeting </w:t>
      </w:r>
      <w:r w:rsidR="00E023DE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A</w:t>
      </w:r>
      <w:r w:rsidR="007013F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djourn</w:t>
      </w:r>
      <w:r w:rsidR="00337616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ment</w:t>
      </w:r>
      <w:r w:rsidR="007013F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         </w:t>
      </w:r>
    </w:p>
    <w:sectPr w:rsidR="008C1E16" w:rsidRPr="00A15537" w:rsidSect="00CE583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49F8F" w14:textId="77777777" w:rsidR="00775496" w:rsidRDefault="00775496" w:rsidP="00CB6E97">
      <w:pPr>
        <w:spacing w:after="0" w:line="240" w:lineRule="auto"/>
      </w:pPr>
      <w:r>
        <w:separator/>
      </w:r>
    </w:p>
  </w:endnote>
  <w:endnote w:type="continuationSeparator" w:id="0">
    <w:p w14:paraId="33A1BA47" w14:textId="77777777" w:rsidR="00775496" w:rsidRDefault="00775496" w:rsidP="00CB6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,Arial">
    <w:altName w:val="Trebuchet M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D361D" w14:textId="77777777" w:rsidR="0066176A" w:rsidRDefault="006617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02130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12CBC9" w14:textId="77777777" w:rsidR="0066176A" w:rsidRDefault="004733C7">
        <w:pPr>
          <w:pStyle w:val="Footer"/>
          <w:jc w:val="right"/>
        </w:pPr>
        <w:r>
          <w:fldChar w:fldCharType="begin"/>
        </w:r>
        <w:r w:rsidR="0066176A">
          <w:instrText xml:space="preserve"> PAGE   \* MERGEFORMAT </w:instrText>
        </w:r>
        <w:r>
          <w:fldChar w:fldCharType="separate"/>
        </w:r>
        <w:r w:rsidR="00F36C4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420DE60" w14:textId="77777777" w:rsidR="0066176A" w:rsidRDefault="006617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0A92D" w14:textId="77777777" w:rsidR="0066176A" w:rsidRDefault="006617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CEF03" w14:textId="77777777" w:rsidR="00775496" w:rsidRDefault="00775496" w:rsidP="00CB6E97">
      <w:pPr>
        <w:spacing w:after="0" w:line="240" w:lineRule="auto"/>
      </w:pPr>
      <w:r>
        <w:separator/>
      </w:r>
    </w:p>
  </w:footnote>
  <w:footnote w:type="continuationSeparator" w:id="0">
    <w:p w14:paraId="64FD5DC4" w14:textId="77777777" w:rsidR="00775496" w:rsidRDefault="00775496" w:rsidP="00CB6E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C2B3F" w14:textId="77777777" w:rsidR="0066176A" w:rsidRDefault="006617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DEE8E" w14:textId="77777777" w:rsidR="0066176A" w:rsidRDefault="006617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9D048" w14:textId="77777777" w:rsidR="0066176A" w:rsidRDefault="006617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87AB4"/>
    <w:multiLevelType w:val="hybridMultilevel"/>
    <w:tmpl w:val="9C528FB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BB4524"/>
    <w:multiLevelType w:val="hybridMultilevel"/>
    <w:tmpl w:val="7CC863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D513E5"/>
    <w:multiLevelType w:val="hybridMultilevel"/>
    <w:tmpl w:val="D0DC0D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2C08759A">
      <w:start w:val="1"/>
      <w:numFmt w:val="lowerLetter"/>
      <w:lvlText w:val="%2."/>
      <w:lvlJc w:val="left"/>
      <w:pPr>
        <w:ind w:left="2160" w:hanging="360"/>
      </w:pPr>
      <w:rPr>
        <w:rFonts w:ascii="Trebuchet MS" w:hAnsi="Trebuchet MS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DF87006"/>
    <w:multiLevelType w:val="hybridMultilevel"/>
    <w:tmpl w:val="F180450C"/>
    <w:lvl w:ilvl="0" w:tplc="5E9E4C86">
      <w:start w:val="1"/>
      <w:numFmt w:val="upperLetter"/>
      <w:pStyle w:val="StrawberryObservations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31090E"/>
    <w:multiLevelType w:val="hybridMultilevel"/>
    <w:tmpl w:val="348E90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11528D0"/>
    <w:multiLevelType w:val="hybridMultilevel"/>
    <w:tmpl w:val="F8904F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F1423D"/>
    <w:multiLevelType w:val="hybridMultilevel"/>
    <w:tmpl w:val="EAA45A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62725C3"/>
    <w:multiLevelType w:val="hybridMultilevel"/>
    <w:tmpl w:val="5FE2C9D2"/>
    <w:lvl w:ilvl="0" w:tplc="7268888A">
      <w:start w:val="1"/>
      <w:numFmt w:val="decimal"/>
      <w:lvlText w:val="%1."/>
      <w:lvlJc w:val="left"/>
      <w:pPr>
        <w:ind w:left="720" w:hanging="360"/>
      </w:pPr>
      <w:rPr>
        <w:rFonts w:ascii="Trebuchet MS" w:eastAsia="Times New Roman" w:hAnsi="Trebuchet MS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F4AFE"/>
    <w:multiLevelType w:val="hybridMultilevel"/>
    <w:tmpl w:val="589E2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B7C24F3"/>
    <w:multiLevelType w:val="hybridMultilevel"/>
    <w:tmpl w:val="705E418A"/>
    <w:lvl w:ilvl="0" w:tplc="2C08759A">
      <w:start w:val="1"/>
      <w:numFmt w:val="lowerLetter"/>
      <w:lvlText w:val="%1."/>
      <w:lvlJc w:val="left"/>
      <w:pPr>
        <w:ind w:left="1440" w:hanging="360"/>
      </w:pPr>
      <w:rPr>
        <w:rFonts w:ascii="Trebuchet MS" w:hAnsi="Trebuchet MS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2BA7B38"/>
    <w:multiLevelType w:val="hybridMultilevel"/>
    <w:tmpl w:val="BEAAF330"/>
    <w:lvl w:ilvl="0" w:tplc="2C08759A">
      <w:start w:val="1"/>
      <w:numFmt w:val="lowerLetter"/>
      <w:lvlText w:val="%1."/>
      <w:lvlJc w:val="left"/>
      <w:pPr>
        <w:ind w:left="1440" w:hanging="360"/>
      </w:pPr>
      <w:rPr>
        <w:rFonts w:ascii="Trebuchet MS" w:hAnsi="Trebuchet M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6070724"/>
    <w:multiLevelType w:val="hybridMultilevel"/>
    <w:tmpl w:val="0DC6D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84C18EA"/>
    <w:multiLevelType w:val="hybridMultilevel"/>
    <w:tmpl w:val="00E47A74"/>
    <w:lvl w:ilvl="0" w:tplc="2C08759A">
      <w:start w:val="1"/>
      <w:numFmt w:val="lowerLetter"/>
      <w:lvlText w:val="%1."/>
      <w:lvlJc w:val="left"/>
      <w:pPr>
        <w:ind w:left="1440" w:hanging="360"/>
      </w:pPr>
      <w:rPr>
        <w:rFonts w:ascii="Trebuchet MS" w:hAnsi="Trebuchet M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8E05D05"/>
    <w:multiLevelType w:val="hybridMultilevel"/>
    <w:tmpl w:val="AAC836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698194D"/>
    <w:multiLevelType w:val="hybridMultilevel"/>
    <w:tmpl w:val="A69AF7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7771376"/>
    <w:multiLevelType w:val="hybridMultilevel"/>
    <w:tmpl w:val="B5CE2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FF14857"/>
    <w:multiLevelType w:val="hybridMultilevel"/>
    <w:tmpl w:val="E7121F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EEC6EE5"/>
    <w:multiLevelType w:val="hybridMultilevel"/>
    <w:tmpl w:val="2092EB8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17"/>
  </w:num>
  <w:num w:numId="6">
    <w:abstractNumId w:val="5"/>
  </w:num>
  <w:num w:numId="7">
    <w:abstractNumId w:val="8"/>
  </w:num>
  <w:num w:numId="8">
    <w:abstractNumId w:val="14"/>
  </w:num>
  <w:num w:numId="9">
    <w:abstractNumId w:val="2"/>
  </w:num>
  <w:num w:numId="10">
    <w:abstractNumId w:val="11"/>
  </w:num>
  <w:num w:numId="11">
    <w:abstractNumId w:val="1"/>
  </w:num>
  <w:num w:numId="12">
    <w:abstractNumId w:val="16"/>
  </w:num>
  <w:num w:numId="13">
    <w:abstractNumId w:val="15"/>
  </w:num>
  <w:num w:numId="14">
    <w:abstractNumId w:val="9"/>
  </w:num>
  <w:num w:numId="15">
    <w:abstractNumId w:val="4"/>
  </w:num>
  <w:num w:numId="16">
    <w:abstractNumId w:val="10"/>
  </w:num>
  <w:num w:numId="17">
    <w:abstractNumId w:val="12"/>
  </w:num>
  <w:num w:numId="18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tjCzNLY0MDA3tDRQ0lEKTi0uzszPAykwqgUAzQd1ZCwAAAA="/>
  </w:docVars>
  <w:rsids>
    <w:rsidRoot w:val="00597BE2"/>
    <w:rsid w:val="000001EE"/>
    <w:rsid w:val="00000C6D"/>
    <w:rsid w:val="00000E63"/>
    <w:rsid w:val="00003DA4"/>
    <w:rsid w:val="00007356"/>
    <w:rsid w:val="00015798"/>
    <w:rsid w:val="0001697F"/>
    <w:rsid w:val="000215F9"/>
    <w:rsid w:val="00023B9A"/>
    <w:rsid w:val="00043914"/>
    <w:rsid w:val="00052240"/>
    <w:rsid w:val="0006532B"/>
    <w:rsid w:val="00066271"/>
    <w:rsid w:val="00066DAA"/>
    <w:rsid w:val="000735A7"/>
    <w:rsid w:val="00076727"/>
    <w:rsid w:val="00082BD4"/>
    <w:rsid w:val="00085683"/>
    <w:rsid w:val="00095555"/>
    <w:rsid w:val="00095F09"/>
    <w:rsid w:val="0009668E"/>
    <w:rsid w:val="000966E5"/>
    <w:rsid w:val="00096968"/>
    <w:rsid w:val="000A0AB5"/>
    <w:rsid w:val="000B17BD"/>
    <w:rsid w:val="000B5A4E"/>
    <w:rsid w:val="000C5D95"/>
    <w:rsid w:val="000C6F7E"/>
    <w:rsid w:val="000D6836"/>
    <w:rsid w:val="000E4126"/>
    <w:rsid w:val="000E48BA"/>
    <w:rsid w:val="000E570F"/>
    <w:rsid w:val="00101F1F"/>
    <w:rsid w:val="00107D43"/>
    <w:rsid w:val="0013093E"/>
    <w:rsid w:val="001377D4"/>
    <w:rsid w:val="001437D2"/>
    <w:rsid w:val="0015398E"/>
    <w:rsid w:val="00154A57"/>
    <w:rsid w:val="00162E9E"/>
    <w:rsid w:val="00166F19"/>
    <w:rsid w:val="00174D0C"/>
    <w:rsid w:val="00180C91"/>
    <w:rsid w:val="0019263E"/>
    <w:rsid w:val="00194EF5"/>
    <w:rsid w:val="001968DF"/>
    <w:rsid w:val="001B1F46"/>
    <w:rsid w:val="001B3EDD"/>
    <w:rsid w:val="001B4EE2"/>
    <w:rsid w:val="001B5EBE"/>
    <w:rsid w:val="001B684E"/>
    <w:rsid w:val="001B7535"/>
    <w:rsid w:val="001E2CD6"/>
    <w:rsid w:val="001F6669"/>
    <w:rsid w:val="002002F1"/>
    <w:rsid w:val="002114FC"/>
    <w:rsid w:val="00212A33"/>
    <w:rsid w:val="0021432F"/>
    <w:rsid w:val="002528B2"/>
    <w:rsid w:val="002621DA"/>
    <w:rsid w:val="0027126A"/>
    <w:rsid w:val="00283EFD"/>
    <w:rsid w:val="00285128"/>
    <w:rsid w:val="00286AEA"/>
    <w:rsid w:val="002930A3"/>
    <w:rsid w:val="002959C0"/>
    <w:rsid w:val="00296682"/>
    <w:rsid w:val="002A15A8"/>
    <w:rsid w:val="002A28CE"/>
    <w:rsid w:val="002A2CC9"/>
    <w:rsid w:val="002B0F06"/>
    <w:rsid w:val="002C4EAB"/>
    <w:rsid w:val="002C5437"/>
    <w:rsid w:val="002C6A79"/>
    <w:rsid w:val="002E4724"/>
    <w:rsid w:val="002E62CC"/>
    <w:rsid w:val="002E6A61"/>
    <w:rsid w:val="002E78E8"/>
    <w:rsid w:val="002F23A1"/>
    <w:rsid w:val="002F34B2"/>
    <w:rsid w:val="003007A2"/>
    <w:rsid w:val="00310811"/>
    <w:rsid w:val="003162CA"/>
    <w:rsid w:val="003169E3"/>
    <w:rsid w:val="00324CD8"/>
    <w:rsid w:val="00325DE5"/>
    <w:rsid w:val="003276CA"/>
    <w:rsid w:val="00334A31"/>
    <w:rsid w:val="00337616"/>
    <w:rsid w:val="00337AE7"/>
    <w:rsid w:val="00342701"/>
    <w:rsid w:val="00343A03"/>
    <w:rsid w:val="003449C9"/>
    <w:rsid w:val="00346790"/>
    <w:rsid w:val="00347DAC"/>
    <w:rsid w:val="00355164"/>
    <w:rsid w:val="00360C7C"/>
    <w:rsid w:val="00371800"/>
    <w:rsid w:val="00373AC5"/>
    <w:rsid w:val="00377DEB"/>
    <w:rsid w:val="003816A3"/>
    <w:rsid w:val="003A042B"/>
    <w:rsid w:val="003A70EF"/>
    <w:rsid w:val="003B111C"/>
    <w:rsid w:val="003B4EFC"/>
    <w:rsid w:val="003B7FA6"/>
    <w:rsid w:val="003C2EBE"/>
    <w:rsid w:val="003F15E1"/>
    <w:rsid w:val="003F5B80"/>
    <w:rsid w:val="0041355D"/>
    <w:rsid w:val="004207C5"/>
    <w:rsid w:val="004247C9"/>
    <w:rsid w:val="00426FCE"/>
    <w:rsid w:val="0042702C"/>
    <w:rsid w:val="00427668"/>
    <w:rsid w:val="00435B2E"/>
    <w:rsid w:val="00441E18"/>
    <w:rsid w:val="00454385"/>
    <w:rsid w:val="0045723E"/>
    <w:rsid w:val="00460147"/>
    <w:rsid w:val="0046295A"/>
    <w:rsid w:val="004733C7"/>
    <w:rsid w:val="00481663"/>
    <w:rsid w:val="0048328A"/>
    <w:rsid w:val="00486A9D"/>
    <w:rsid w:val="004A42DF"/>
    <w:rsid w:val="004B4FE1"/>
    <w:rsid w:val="004B588C"/>
    <w:rsid w:val="004C3EAA"/>
    <w:rsid w:val="004D0DF4"/>
    <w:rsid w:val="004D38B7"/>
    <w:rsid w:val="004E2D79"/>
    <w:rsid w:val="004E2E06"/>
    <w:rsid w:val="004E31B0"/>
    <w:rsid w:val="004E34CC"/>
    <w:rsid w:val="004E60CE"/>
    <w:rsid w:val="004F0965"/>
    <w:rsid w:val="00507153"/>
    <w:rsid w:val="005106D9"/>
    <w:rsid w:val="00511A85"/>
    <w:rsid w:val="00530BA5"/>
    <w:rsid w:val="0053546F"/>
    <w:rsid w:val="005558E3"/>
    <w:rsid w:val="00557DC5"/>
    <w:rsid w:val="00557F9B"/>
    <w:rsid w:val="005630EF"/>
    <w:rsid w:val="00572C53"/>
    <w:rsid w:val="0057507D"/>
    <w:rsid w:val="00584658"/>
    <w:rsid w:val="00586F45"/>
    <w:rsid w:val="00597BE2"/>
    <w:rsid w:val="005A36C4"/>
    <w:rsid w:val="005A5204"/>
    <w:rsid w:val="005A5296"/>
    <w:rsid w:val="005B64CD"/>
    <w:rsid w:val="005B6AE1"/>
    <w:rsid w:val="005B754C"/>
    <w:rsid w:val="005C38E2"/>
    <w:rsid w:val="005C6A88"/>
    <w:rsid w:val="005D73D4"/>
    <w:rsid w:val="005E2C26"/>
    <w:rsid w:val="005E3307"/>
    <w:rsid w:val="005E5CF2"/>
    <w:rsid w:val="005F082F"/>
    <w:rsid w:val="005F3821"/>
    <w:rsid w:val="005F4142"/>
    <w:rsid w:val="0060714C"/>
    <w:rsid w:val="00612007"/>
    <w:rsid w:val="00622FBA"/>
    <w:rsid w:val="00625CFD"/>
    <w:rsid w:val="00633432"/>
    <w:rsid w:val="00647385"/>
    <w:rsid w:val="006501D0"/>
    <w:rsid w:val="00650A47"/>
    <w:rsid w:val="0065681E"/>
    <w:rsid w:val="0066176A"/>
    <w:rsid w:val="006676E1"/>
    <w:rsid w:val="00667870"/>
    <w:rsid w:val="00673A3D"/>
    <w:rsid w:val="00675B07"/>
    <w:rsid w:val="0067744A"/>
    <w:rsid w:val="00687323"/>
    <w:rsid w:val="00687A69"/>
    <w:rsid w:val="00692599"/>
    <w:rsid w:val="006972E3"/>
    <w:rsid w:val="006C1864"/>
    <w:rsid w:val="006C471C"/>
    <w:rsid w:val="006D4F96"/>
    <w:rsid w:val="006D5694"/>
    <w:rsid w:val="006D7771"/>
    <w:rsid w:val="006F3FC8"/>
    <w:rsid w:val="00700EF1"/>
    <w:rsid w:val="007013F7"/>
    <w:rsid w:val="00701463"/>
    <w:rsid w:val="00711E70"/>
    <w:rsid w:val="007150F9"/>
    <w:rsid w:val="00715ADA"/>
    <w:rsid w:val="00727B16"/>
    <w:rsid w:val="00730A68"/>
    <w:rsid w:val="0073174D"/>
    <w:rsid w:val="007377F7"/>
    <w:rsid w:val="00737C5D"/>
    <w:rsid w:val="00743740"/>
    <w:rsid w:val="00744DE0"/>
    <w:rsid w:val="007602A9"/>
    <w:rsid w:val="0076078E"/>
    <w:rsid w:val="007615E9"/>
    <w:rsid w:val="00775496"/>
    <w:rsid w:val="00780DB8"/>
    <w:rsid w:val="00787304"/>
    <w:rsid w:val="007910CD"/>
    <w:rsid w:val="007A157F"/>
    <w:rsid w:val="007B4412"/>
    <w:rsid w:val="007B643A"/>
    <w:rsid w:val="007D0F3F"/>
    <w:rsid w:val="007D2AB0"/>
    <w:rsid w:val="007F7329"/>
    <w:rsid w:val="00810077"/>
    <w:rsid w:val="00810EB7"/>
    <w:rsid w:val="0081651F"/>
    <w:rsid w:val="00817272"/>
    <w:rsid w:val="00822F24"/>
    <w:rsid w:val="00825D28"/>
    <w:rsid w:val="008278AA"/>
    <w:rsid w:val="008311D0"/>
    <w:rsid w:val="00834865"/>
    <w:rsid w:val="00850590"/>
    <w:rsid w:val="0085272D"/>
    <w:rsid w:val="00856A3D"/>
    <w:rsid w:val="00857185"/>
    <w:rsid w:val="0085744B"/>
    <w:rsid w:val="00861D88"/>
    <w:rsid w:val="0086274B"/>
    <w:rsid w:val="00863E82"/>
    <w:rsid w:val="00864679"/>
    <w:rsid w:val="00877E87"/>
    <w:rsid w:val="0088720E"/>
    <w:rsid w:val="008917B4"/>
    <w:rsid w:val="008A0151"/>
    <w:rsid w:val="008A0A55"/>
    <w:rsid w:val="008A544D"/>
    <w:rsid w:val="008C1E16"/>
    <w:rsid w:val="008D1040"/>
    <w:rsid w:val="008E1FDF"/>
    <w:rsid w:val="008E3CA3"/>
    <w:rsid w:val="008F29EA"/>
    <w:rsid w:val="00910AAD"/>
    <w:rsid w:val="00912EF9"/>
    <w:rsid w:val="00930FAE"/>
    <w:rsid w:val="00937846"/>
    <w:rsid w:val="00952054"/>
    <w:rsid w:val="00954917"/>
    <w:rsid w:val="00956D8F"/>
    <w:rsid w:val="00971BFF"/>
    <w:rsid w:val="00972806"/>
    <w:rsid w:val="00975FCC"/>
    <w:rsid w:val="00987F16"/>
    <w:rsid w:val="009A3AE5"/>
    <w:rsid w:val="009A7CF4"/>
    <w:rsid w:val="009B5914"/>
    <w:rsid w:val="009C155E"/>
    <w:rsid w:val="009C388D"/>
    <w:rsid w:val="009D37CF"/>
    <w:rsid w:val="009D5976"/>
    <w:rsid w:val="009D7144"/>
    <w:rsid w:val="009F0282"/>
    <w:rsid w:val="009F6226"/>
    <w:rsid w:val="00A01F58"/>
    <w:rsid w:val="00A04757"/>
    <w:rsid w:val="00A10E52"/>
    <w:rsid w:val="00A14625"/>
    <w:rsid w:val="00A15537"/>
    <w:rsid w:val="00A17034"/>
    <w:rsid w:val="00A24747"/>
    <w:rsid w:val="00A345EA"/>
    <w:rsid w:val="00A528F5"/>
    <w:rsid w:val="00A562A7"/>
    <w:rsid w:val="00A67FEB"/>
    <w:rsid w:val="00A745BC"/>
    <w:rsid w:val="00A80A1C"/>
    <w:rsid w:val="00A82ACB"/>
    <w:rsid w:val="00A85816"/>
    <w:rsid w:val="00A94AE5"/>
    <w:rsid w:val="00A96B6D"/>
    <w:rsid w:val="00AB5361"/>
    <w:rsid w:val="00AB53DF"/>
    <w:rsid w:val="00AD6918"/>
    <w:rsid w:val="00AD778A"/>
    <w:rsid w:val="00AF746B"/>
    <w:rsid w:val="00B002F6"/>
    <w:rsid w:val="00B00E7A"/>
    <w:rsid w:val="00B22556"/>
    <w:rsid w:val="00B343FD"/>
    <w:rsid w:val="00B41B57"/>
    <w:rsid w:val="00B433F8"/>
    <w:rsid w:val="00B51ABA"/>
    <w:rsid w:val="00B57CAD"/>
    <w:rsid w:val="00B60CDF"/>
    <w:rsid w:val="00B73B2B"/>
    <w:rsid w:val="00B741F4"/>
    <w:rsid w:val="00B747F9"/>
    <w:rsid w:val="00B82FAE"/>
    <w:rsid w:val="00B9169A"/>
    <w:rsid w:val="00BB5C33"/>
    <w:rsid w:val="00BB7714"/>
    <w:rsid w:val="00BC51D0"/>
    <w:rsid w:val="00BC52BE"/>
    <w:rsid w:val="00BC5C45"/>
    <w:rsid w:val="00BE377E"/>
    <w:rsid w:val="00C02466"/>
    <w:rsid w:val="00C16902"/>
    <w:rsid w:val="00C20F32"/>
    <w:rsid w:val="00C227B9"/>
    <w:rsid w:val="00C30972"/>
    <w:rsid w:val="00C34168"/>
    <w:rsid w:val="00C42E21"/>
    <w:rsid w:val="00C47181"/>
    <w:rsid w:val="00C5380A"/>
    <w:rsid w:val="00C57203"/>
    <w:rsid w:val="00C60B7F"/>
    <w:rsid w:val="00C63F72"/>
    <w:rsid w:val="00C72ACF"/>
    <w:rsid w:val="00C74A6D"/>
    <w:rsid w:val="00C779B7"/>
    <w:rsid w:val="00C812C5"/>
    <w:rsid w:val="00C915DE"/>
    <w:rsid w:val="00C959E4"/>
    <w:rsid w:val="00CA0A52"/>
    <w:rsid w:val="00CA309F"/>
    <w:rsid w:val="00CA5E12"/>
    <w:rsid w:val="00CB07A7"/>
    <w:rsid w:val="00CB5D69"/>
    <w:rsid w:val="00CB6E97"/>
    <w:rsid w:val="00CC391F"/>
    <w:rsid w:val="00CD2A6F"/>
    <w:rsid w:val="00CD3CC4"/>
    <w:rsid w:val="00CD46A8"/>
    <w:rsid w:val="00CD4879"/>
    <w:rsid w:val="00CE5833"/>
    <w:rsid w:val="00CF34DF"/>
    <w:rsid w:val="00CF6D9C"/>
    <w:rsid w:val="00D01A04"/>
    <w:rsid w:val="00D02D7D"/>
    <w:rsid w:val="00D046A2"/>
    <w:rsid w:val="00D41EBB"/>
    <w:rsid w:val="00D45AD6"/>
    <w:rsid w:val="00D557E3"/>
    <w:rsid w:val="00D65D0A"/>
    <w:rsid w:val="00D708B3"/>
    <w:rsid w:val="00D76688"/>
    <w:rsid w:val="00D84A91"/>
    <w:rsid w:val="00D870EF"/>
    <w:rsid w:val="00D9611A"/>
    <w:rsid w:val="00DE2108"/>
    <w:rsid w:val="00DE32F2"/>
    <w:rsid w:val="00DF10AD"/>
    <w:rsid w:val="00DF39DE"/>
    <w:rsid w:val="00DF4BEE"/>
    <w:rsid w:val="00DF4F7C"/>
    <w:rsid w:val="00DF61DC"/>
    <w:rsid w:val="00E01F42"/>
    <w:rsid w:val="00E023DE"/>
    <w:rsid w:val="00E07A0F"/>
    <w:rsid w:val="00E267A7"/>
    <w:rsid w:val="00E31EE1"/>
    <w:rsid w:val="00E37547"/>
    <w:rsid w:val="00E40498"/>
    <w:rsid w:val="00E41869"/>
    <w:rsid w:val="00E449C0"/>
    <w:rsid w:val="00E46B36"/>
    <w:rsid w:val="00E533D1"/>
    <w:rsid w:val="00E66313"/>
    <w:rsid w:val="00E73E2D"/>
    <w:rsid w:val="00E751A1"/>
    <w:rsid w:val="00E752A9"/>
    <w:rsid w:val="00E84AE0"/>
    <w:rsid w:val="00EA4119"/>
    <w:rsid w:val="00EB54B6"/>
    <w:rsid w:val="00EC5EAD"/>
    <w:rsid w:val="00EE0400"/>
    <w:rsid w:val="00EE398C"/>
    <w:rsid w:val="00EE4DFD"/>
    <w:rsid w:val="00EE612A"/>
    <w:rsid w:val="00EF0234"/>
    <w:rsid w:val="00F153FE"/>
    <w:rsid w:val="00F159E8"/>
    <w:rsid w:val="00F251BB"/>
    <w:rsid w:val="00F3183D"/>
    <w:rsid w:val="00F36C40"/>
    <w:rsid w:val="00F40AE6"/>
    <w:rsid w:val="00F51A19"/>
    <w:rsid w:val="00F52656"/>
    <w:rsid w:val="00F62790"/>
    <w:rsid w:val="00F741E9"/>
    <w:rsid w:val="00F85AB8"/>
    <w:rsid w:val="00FB0BC9"/>
    <w:rsid w:val="00FB46C3"/>
    <w:rsid w:val="00FC113C"/>
    <w:rsid w:val="00FC1BE9"/>
    <w:rsid w:val="00FC7BD4"/>
    <w:rsid w:val="00FD1400"/>
    <w:rsid w:val="00FD71F2"/>
    <w:rsid w:val="00FE18A2"/>
    <w:rsid w:val="00FE317E"/>
    <w:rsid w:val="00FE52E2"/>
    <w:rsid w:val="12BF085D"/>
    <w:rsid w:val="2B03A018"/>
    <w:rsid w:val="459C8B88"/>
    <w:rsid w:val="57B3ADF7"/>
    <w:rsid w:val="582ED6F8"/>
    <w:rsid w:val="68B74860"/>
    <w:rsid w:val="6DBA0F33"/>
    <w:rsid w:val="7D744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25602"/>
  <w15:docId w15:val="{E68313E6-3170-42F2-B727-7A9944D5F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1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TOC9"/>
    <w:next w:val="Normal"/>
    <w:autoRedefine/>
    <w:uiPriority w:val="99"/>
    <w:qFormat/>
    <w:rsid w:val="002E4724"/>
    <w:pPr>
      <w:spacing w:line="240" w:lineRule="auto"/>
      <w:ind w:left="1598"/>
      <w:jc w:val="center"/>
    </w:pPr>
    <w:rPr>
      <w:rFonts w:ascii="Arial" w:eastAsia="Times New Roman" w:hAnsi="Arial" w:cs="Times New Roman"/>
      <w:b/>
      <w:caps/>
      <w:sz w:val="24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4724"/>
    <w:pPr>
      <w:spacing w:after="100"/>
      <w:ind w:left="1760"/>
    </w:pPr>
  </w:style>
  <w:style w:type="paragraph" w:styleId="TOC2">
    <w:name w:val="toc 2"/>
    <w:basedOn w:val="TOC1"/>
    <w:next w:val="TOC1"/>
    <w:autoRedefine/>
    <w:uiPriority w:val="99"/>
    <w:qFormat/>
    <w:rsid w:val="002E4724"/>
    <w:pPr>
      <w:ind w:left="0"/>
      <w:jc w:val="left"/>
    </w:pPr>
    <w:rPr>
      <w:u w:val="thick"/>
    </w:rPr>
  </w:style>
  <w:style w:type="paragraph" w:customStyle="1" w:styleId="Observations">
    <w:name w:val="Observations"/>
    <w:basedOn w:val="TOC1"/>
    <w:link w:val="ObservationsChar"/>
    <w:autoRedefine/>
    <w:qFormat/>
    <w:rsid w:val="002E4724"/>
    <w:pPr>
      <w:ind w:left="0"/>
      <w:jc w:val="left"/>
    </w:pPr>
    <w:rPr>
      <w:rFonts w:eastAsiaTheme="minorHAnsi" w:cstheme="minorBidi"/>
    </w:rPr>
  </w:style>
  <w:style w:type="character" w:customStyle="1" w:styleId="ObservationsChar">
    <w:name w:val="Observations Char"/>
    <w:basedOn w:val="DefaultParagraphFont"/>
    <w:link w:val="Observations"/>
    <w:rsid w:val="002E4724"/>
    <w:rPr>
      <w:rFonts w:ascii="Arial" w:hAnsi="Arial"/>
      <w:b/>
      <w:caps/>
      <w:sz w:val="24"/>
      <w:szCs w:val="20"/>
    </w:rPr>
  </w:style>
  <w:style w:type="paragraph" w:customStyle="1" w:styleId="TOC10">
    <w:name w:val="TOC1"/>
    <w:basedOn w:val="TOC9"/>
    <w:link w:val="TOC1Char"/>
    <w:qFormat/>
    <w:rsid w:val="008311D0"/>
    <w:pPr>
      <w:spacing w:line="240" w:lineRule="auto"/>
      <w:ind w:left="0"/>
      <w:jc w:val="center"/>
    </w:pPr>
    <w:rPr>
      <w:rFonts w:ascii="Arial" w:hAnsi="Arial"/>
      <w:b/>
      <w:caps/>
      <w:sz w:val="24"/>
      <w:szCs w:val="20"/>
    </w:rPr>
  </w:style>
  <w:style w:type="character" w:customStyle="1" w:styleId="TOC1Char">
    <w:name w:val="TOC1 Char"/>
    <w:basedOn w:val="DefaultParagraphFont"/>
    <w:link w:val="TOC10"/>
    <w:rsid w:val="008311D0"/>
    <w:rPr>
      <w:rFonts w:ascii="Arial" w:hAnsi="Arial"/>
      <w:b/>
      <w:caps/>
      <w:sz w:val="24"/>
      <w:szCs w:val="20"/>
    </w:rPr>
  </w:style>
  <w:style w:type="paragraph" w:customStyle="1" w:styleId="StrawberrySubHead">
    <w:name w:val="Strawberry SubHead"/>
    <w:basedOn w:val="Normal"/>
    <w:next w:val="Normal"/>
    <w:qFormat/>
    <w:rsid w:val="00107D43"/>
    <w:pPr>
      <w:autoSpaceDE w:val="0"/>
      <w:autoSpaceDN w:val="0"/>
      <w:adjustRightInd w:val="0"/>
      <w:spacing w:after="100" w:line="240" w:lineRule="auto"/>
    </w:pPr>
    <w:rPr>
      <w:rFonts w:ascii="Arial" w:eastAsia="Times New Roman" w:hAnsi="Arial" w:cs="Arial"/>
      <w:b/>
      <w:caps/>
      <w:sz w:val="24"/>
      <w:szCs w:val="24"/>
    </w:rPr>
  </w:style>
  <w:style w:type="paragraph" w:customStyle="1" w:styleId="StrawberryObservations">
    <w:name w:val="Strawberry Observations"/>
    <w:basedOn w:val="Normal"/>
    <w:next w:val="Normal"/>
    <w:qFormat/>
    <w:rsid w:val="00107D43"/>
    <w:pPr>
      <w:numPr>
        <w:numId w:val="1"/>
      </w:numPr>
      <w:autoSpaceDE w:val="0"/>
      <w:autoSpaceDN w:val="0"/>
      <w:adjustRightInd w:val="0"/>
      <w:spacing w:after="100" w:line="240" w:lineRule="auto"/>
    </w:pPr>
    <w:rPr>
      <w:rFonts w:ascii="Arial" w:eastAsia="Times New Roman" w:hAnsi="Arial" w:cs="Arial"/>
      <w:b/>
      <w:caps/>
      <w:sz w:val="24"/>
      <w:szCs w:val="24"/>
    </w:rPr>
  </w:style>
  <w:style w:type="paragraph" w:customStyle="1" w:styleId="StrawberryAttachments">
    <w:name w:val="Strawberry Attachments"/>
    <w:basedOn w:val="TOC10"/>
    <w:next w:val="Normal"/>
    <w:qFormat/>
    <w:rsid w:val="00107D43"/>
    <w:rPr>
      <w:rFonts w:eastAsia="Times New Roman" w:cs="Times New Roman"/>
    </w:rPr>
  </w:style>
  <w:style w:type="paragraph" w:customStyle="1" w:styleId="Attachment">
    <w:name w:val="Attachment"/>
    <w:basedOn w:val="Normal"/>
    <w:next w:val="Normal"/>
    <w:link w:val="AttachmentChar"/>
    <w:qFormat/>
    <w:rsid w:val="00586F45"/>
    <w:pPr>
      <w:framePr w:wrap="around" w:vAnchor="text" w:hAnchor="text" w:y="1"/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character" w:customStyle="1" w:styleId="AttachmentChar">
    <w:name w:val="Attachment Char"/>
    <w:basedOn w:val="TOC1Char"/>
    <w:link w:val="Attachment"/>
    <w:rsid w:val="00586F45"/>
    <w:rPr>
      <w:rFonts w:ascii="Arial" w:hAnsi="Arial" w:cs="Arial"/>
      <w:b/>
      <w:caps w:val="0"/>
      <w:sz w:val="24"/>
      <w:szCs w:val="24"/>
    </w:rPr>
  </w:style>
  <w:style w:type="paragraph" w:customStyle="1" w:styleId="paragraph">
    <w:name w:val="paragraph"/>
    <w:basedOn w:val="Normal"/>
    <w:rsid w:val="00597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597BE2"/>
  </w:style>
  <w:style w:type="character" w:customStyle="1" w:styleId="normaltextrun">
    <w:name w:val="normaltextrun"/>
    <w:basedOn w:val="DefaultParagraphFont"/>
    <w:rsid w:val="00597BE2"/>
  </w:style>
  <w:style w:type="character" w:customStyle="1" w:styleId="spellingerror">
    <w:name w:val="spellingerror"/>
    <w:basedOn w:val="DefaultParagraphFont"/>
    <w:rsid w:val="00597BE2"/>
  </w:style>
  <w:style w:type="character" w:customStyle="1" w:styleId="contextualspellingandgrammarerror">
    <w:name w:val="contextualspellingandgrammarerror"/>
    <w:basedOn w:val="DefaultParagraphFont"/>
    <w:rsid w:val="00597BE2"/>
  </w:style>
  <w:style w:type="character" w:styleId="CommentReference">
    <w:name w:val="annotation reference"/>
    <w:basedOn w:val="DefaultParagraphFont"/>
    <w:uiPriority w:val="99"/>
    <w:semiHidden/>
    <w:unhideWhenUsed/>
    <w:rsid w:val="006C18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8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8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8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8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8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86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33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6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E97"/>
  </w:style>
  <w:style w:type="paragraph" w:styleId="Footer">
    <w:name w:val="footer"/>
    <w:basedOn w:val="Normal"/>
    <w:link w:val="FooterChar"/>
    <w:uiPriority w:val="99"/>
    <w:unhideWhenUsed/>
    <w:rsid w:val="00CB6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E97"/>
  </w:style>
  <w:style w:type="character" w:styleId="Hyperlink">
    <w:name w:val="Hyperlink"/>
    <w:basedOn w:val="DefaultParagraphFont"/>
    <w:uiPriority w:val="99"/>
    <w:unhideWhenUsed/>
    <w:rsid w:val="00C42E2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2E2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7A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7A0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26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6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3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4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0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3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A109F-DD6C-4128-AD48-F49FC19C2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ET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L Owens</dc:creator>
  <cp:lastModifiedBy>Sally White</cp:lastModifiedBy>
  <cp:revision>2</cp:revision>
  <cp:lastPrinted>2021-02-25T14:58:00Z</cp:lastPrinted>
  <dcterms:created xsi:type="dcterms:W3CDTF">2021-05-11T19:30:00Z</dcterms:created>
  <dcterms:modified xsi:type="dcterms:W3CDTF">2021-05-11T19:30:00Z</dcterms:modified>
</cp:coreProperties>
</file>